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-Accent6"/>
        <w:tblW w:w="0" w:type="auto"/>
        <w:tblLook w:val="04A0" w:firstRow="1" w:lastRow="0" w:firstColumn="1" w:lastColumn="0" w:noHBand="0" w:noVBand="1"/>
      </w:tblPr>
      <w:tblGrid>
        <w:gridCol w:w="1367"/>
        <w:gridCol w:w="1537"/>
        <w:gridCol w:w="1549"/>
        <w:gridCol w:w="686"/>
        <w:gridCol w:w="852"/>
        <w:gridCol w:w="1703"/>
        <w:gridCol w:w="4704"/>
        <w:gridCol w:w="2990"/>
      </w:tblGrid>
      <w:tr w:rsidR="00FA5D67" w14:paraId="0AA595ED" w14:textId="77777777" w:rsidTr="002E73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88" w:type="dxa"/>
            <w:gridSpan w:val="8"/>
            <w:shd w:val="clear" w:color="auto" w:fill="FBD4B4" w:themeFill="accent6" w:themeFillTint="66"/>
          </w:tcPr>
          <w:p w14:paraId="5418743F" w14:textId="2D007AAF" w:rsidR="00FA5D67" w:rsidRPr="00500233" w:rsidRDefault="00310BCE" w:rsidP="00FA5D67">
            <w:pPr>
              <w:jc w:val="center"/>
              <w:rPr>
                <w:rFonts w:ascii="Open Sans Light" w:hAnsi="Open Sans Light" w:cs="Open Sans Light"/>
                <w:b w:val="0"/>
                <w:sz w:val="52"/>
                <w:szCs w:val="52"/>
              </w:rPr>
            </w:pPr>
            <w:r>
              <w:rPr>
                <w:rFonts w:ascii="Open Sans Light" w:hAnsi="Open Sans Light" w:cs="Open Sans Light"/>
                <w:b w:val="0"/>
                <w:sz w:val="52"/>
                <w:szCs w:val="52"/>
              </w:rPr>
              <w:t>My Program</w:t>
            </w:r>
          </w:p>
          <w:p w14:paraId="493065CF" w14:textId="77777777" w:rsidR="00FA5D67" w:rsidRPr="00500233" w:rsidRDefault="00FA5D67" w:rsidP="00FA5D67">
            <w:pPr>
              <w:jc w:val="center"/>
              <w:rPr>
                <w:rFonts w:ascii="Open Sans Light" w:hAnsi="Open Sans Light" w:cs="Open Sans Light"/>
                <w:b w:val="0"/>
                <w:sz w:val="52"/>
                <w:szCs w:val="52"/>
              </w:rPr>
            </w:pPr>
          </w:p>
          <w:p w14:paraId="60BE96A1" w14:textId="6A416214" w:rsidR="00FA5D67" w:rsidRPr="00FA5D67" w:rsidRDefault="00FA5D67" w:rsidP="00FA5D67">
            <w:pPr>
              <w:jc w:val="center"/>
              <w:rPr>
                <w:sz w:val="20"/>
                <w:szCs w:val="20"/>
              </w:rPr>
            </w:pPr>
            <w:r w:rsidRPr="00500233">
              <w:rPr>
                <w:rFonts w:ascii="Open Sans Light" w:hAnsi="Open Sans Light" w:cs="Open Sans Light"/>
                <w:b w:val="0"/>
                <w:sz w:val="20"/>
                <w:szCs w:val="20"/>
              </w:rPr>
              <w:t xml:space="preserve">by </w:t>
            </w:r>
            <w:r w:rsidR="00310BCE">
              <w:rPr>
                <w:rFonts w:ascii="Open Sans Light" w:hAnsi="Open Sans Light" w:cs="Open Sans Light"/>
                <w:b w:val="0"/>
                <w:sz w:val="20"/>
                <w:szCs w:val="20"/>
              </w:rPr>
              <w:t>you</w:t>
            </w:r>
          </w:p>
        </w:tc>
      </w:tr>
      <w:tr w:rsidR="00FA5D67" w14:paraId="3381A61B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9" w:type="dxa"/>
            <w:gridSpan w:val="4"/>
          </w:tcPr>
          <w:p w14:paraId="0D756D1B" w14:textId="77777777" w:rsidR="00FA5D67" w:rsidRPr="00500233" w:rsidRDefault="00FA5D67">
            <w:pPr>
              <w:rPr>
                <w:rFonts w:ascii="Open Sans Light" w:hAnsi="Open Sans Light" w:cs="Open Sans Light"/>
                <w:b w:val="0"/>
                <w:sz w:val="32"/>
                <w:szCs w:val="32"/>
              </w:rPr>
            </w:pPr>
            <w:r w:rsidRPr="00500233">
              <w:rPr>
                <w:rFonts w:ascii="Open Sans Light" w:hAnsi="Open Sans Light" w:cs="Open Sans Light"/>
                <w:b w:val="0"/>
                <w:sz w:val="32"/>
                <w:szCs w:val="32"/>
              </w:rPr>
              <w:t xml:space="preserve">Name: </w:t>
            </w:r>
          </w:p>
        </w:tc>
        <w:tc>
          <w:tcPr>
            <w:tcW w:w="7259" w:type="dxa"/>
            <w:gridSpan w:val="3"/>
          </w:tcPr>
          <w:p w14:paraId="6CE76DA3" w14:textId="695C8DA1" w:rsidR="00FA5D67" w:rsidRPr="00FA5D67" w:rsidRDefault="00FA5D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32"/>
                <w:szCs w:val="32"/>
              </w:rPr>
            </w:pPr>
            <w:r w:rsidRPr="00FA5D67">
              <w:rPr>
                <w:rFonts w:ascii="Open Sans Light" w:hAnsi="Open Sans Light" w:cs="Open Sans Light"/>
                <w:sz w:val="32"/>
                <w:szCs w:val="32"/>
              </w:rPr>
              <w:t xml:space="preserve">Block Dates: </w:t>
            </w:r>
          </w:p>
        </w:tc>
        <w:tc>
          <w:tcPr>
            <w:tcW w:w="2990" w:type="dxa"/>
          </w:tcPr>
          <w:p w14:paraId="0565F556" w14:textId="51B07AE8" w:rsidR="00FA5D67" w:rsidRPr="00FA5D67" w:rsidRDefault="00FA5D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32"/>
                <w:szCs w:val="32"/>
              </w:rPr>
            </w:pPr>
            <w:r w:rsidRPr="00FA5D67">
              <w:rPr>
                <w:rFonts w:ascii="Open Sans Light" w:hAnsi="Open Sans Light" w:cs="Open Sans Light"/>
                <w:sz w:val="32"/>
                <w:szCs w:val="32"/>
              </w:rPr>
              <w:t xml:space="preserve">Block </w:t>
            </w:r>
            <w:r w:rsidR="00310BCE">
              <w:rPr>
                <w:rFonts w:ascii="Open Sans Light" w:hAnsi="Open Sans Light" w:cs="Open Sans Light"/>
                <w:sz w:val="32"/>
                <w:szCs w:val="32"/>
              </w:rPr>
              <w:t>#</w:t>
            </w:r>
            <w:r w:rsidRPr="00FA5D67">
              <w:rPr>
                <w:rFonts w:ascii="Open Sans Light" w:hAnsi="Open Sans Light" w:cs="Open Sans Light"/>
                <w:sz w:val="32"/>
                <w:szCs w:val="32"/>
              </w:rPr>
              <w:t xml:space="preserve">: </w:t>
            </w:r>
          </w:p>
        </w:tc>
      </w:tr>
      <w:tr w:rsidR="00310BCE" w14:paraId="72AEEF59" w14:textId="77777777" w:rsidTr="001832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4" w:type="dxa"/>
            <w:gridSpan w:val="6"/>
          </w:tcPr>
          <w:p w14:paraId="65AD8D4D" w14:textId="77777777" w:rsidR="00310BCE" w:rsidRPr="00500233" w:rsidRDefault="00310BCE">
            <w:pPr>
              <w:rPr>
                <w:rFonts w:ascii="Open Sans Light" w:hAnsi="Open Sans Light" w:cs="Open Sans Light"/>
                <w:bCs w:val="0"/>
                <w:sz w:val="32"/>
                <w:szCs w:val="32"/>
              </w:rPr>
            </w:pPr>
            <w:r w:rsidRPr="00500233">
              <w:rPr>
                <w:rFonts w:ascii="Open Sans Light" w:hAnsi="Open Sans Light" w:cs="Open Sans Light"/>
                <w:b w:val="0"/>
                <w:sz w:val="32"/>
                <w:szCs w:val="32"/>
              </w:rPr>
              <w:t xml:space="preserve">Goals: </w:t>
            </w:r>
          </w:p>
        </w:tc>
        <w:tc>
          <w:tcPr>
            <w:tcW w:w="7694" w:type="dxa"/>
            <w:gridSpan w:val="2"/>
          </w:tcPr>
          <w:p w14:paraId="0FCE26B0" w14:textId="7D3B5E57" w:rsidR="00310BCE" w:rsidRPr="00310BCE" w:rsidRDefault="00310B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32"/>
                <w:szCs w:val="32"/>
              </w:rPr>
            </w:pPr>
            <w:r w:rsidRPr="00310BCE">
              <w:rPr>
                <w:rFonts w:ascii="Open Sans Light" w:hAnsi="Open Sans Light" w:cs="Open Sans Light"/>
                <w:sz w:val="32"/>
                <w:szCs w:val="32"/>
              </w:rPr>
              <w:t>My DTI:                                               beats per minute</w:t>
            </w:r>
          </w:p>
        </w:tc>
      </w:tr>
      <w:tr w:rsidR="00500233" w14:paraId="20A876A8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  <w:shd w:val="clear" w:color="auto" w:fill="E36C0A" w:themeFill="accent6" w:themeFillShade="BF"/>
          </w:tcPr>
          <w:p w14:paraId="1FC7BB34" w14:textId="77777777" w:rsidR="00500233" w:rsidRPr="00500233" w:rsidRDefault="00500233" w:rsidP="00500233">
            <w:pPr>
              <w:jc w:val="center"/>
              <w:rPr>
                <w:rFonts w:ascii="Open Sans Light" w:hAnsi="Open Sans Light" w:cs="Open Sans Light"/>
                <w:b w:val="0"/>
                <w:color w:val="FFFFFF" w:themeColor="background1"/>
                <w:sz w:val="24"/>
                <w:szCs w:val="24"/>
              </w:rPr>
            </w:pPr>
            <w:r w:rsidRPr="00500233">
              <w:rPr>
                <w:rFonts w:ascii="Open Sans Light" w:hAnsi="Open Sans Light" w:cs="Open Sans Light"/>
                <w:b w:val="0"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1537" w:type="dxa"/>
            <w:shd w:val="clear" w:color="auto" w:fill="E36C0A" w:themeFill="accent6" w:themeFillShade="BF"/>
          </w:tcPr>
          <w:p w14:paraId="4C656DD1" w14:textId="77777777" w:rsidR="00500233" w:rsidRPr="00500233" w:rsidRDefault="00500233" w:rsidP="005002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color w:val="FFFFFF" w:themeColor="background1"/>
                <w:sz w:val="24"/>
                <w:szCs w:val="24"/>
              </w:rPr>
            </w:pPr>
            <w:r w:rsidRPr="00500233">
              <w:rPr>
                <w:rFonts w:ascii="Open Sans Light" w:hAnsi="Open Sans Light" w:cs="Open Sans Light"/>
                <w:color w:val="FFFFFF" w:themeColor="background1"/>
                <w:sz w:val="24"/>
                <w:szCs w:val="24"/>
              </w:rPr>
              <w:t>Type</w:t>
            </w:r>
          </w:p>
        </w:tc>
        <w:tc>
          <w:tcPr>
            <w:tcW w:w="1549" w:type="dxa"/>
            <w:shd w:val="clear" w:color="auto" w:fill="E36C0A" w:themeFill="accent6" w:themeFillShade="BF"/>
          </w:tcPr>
          <w:p w14:paraId="6A32C00B" w14:textId="77777777" w:rsidR="00500233" w:rsidRPr="00500233" w:rsidRDefault="00500233" w:rsidP="005002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color w:val="FFFFFF" w:themeColor="background1"/>
                <w:sz w:val="24"/>
                <w:szCs w:val="24"/>
              </w:rPr>
            </w:pPr>
            <w:r w:rsidRPr="00500233">
              <w:rPr>
                <w:rFonts w:ascii="Open Sans Light" w:hAnsi="Open Sans Light" w:cs="Open Sans Light"/>
                <w:color w:val="FFFFFF" w:themeColor="background1"/>
                <w:sz w:val="24"/>
                <w:szCs w:val="24"/>
              </w:rPr>
              <w:t>Intensity</w:t>
            </w:r>
          </w:p>
        </w:tc>
        <w:tc>
          <w:tcPr>
            <w:tcW w:w="1538" w:type="dxa"/>
            <w:gridSpan w:val="2"/>
            <w:shd w:val="clear" w:color="auto" w:fill="E36C0A" w:themeFill="accent6" w:themeFillShade="BF"/>
          </w:tcPr>
          <w:p w14:paraId="37FE4D06" w14:textId="77777777" w:rsidR="00500233" w:rsidRPr="00500233" w:rsidRDefault="00500233" w:rsidP="005002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color w:val="FFFFFF" w:themeColor="background1"/>
                <w:sz w:val="24"/>
                <w:szCs w:val="24"/>
              </w:rPr>
            </w:pPr>
            <w:r w:rsidRPr="00500233">
              <w:rPr>
                <w:rFonts w:ascii="Open Sans Light" w:hAnsi="Open Sans Light" w:cs="Open Sans Light"/>
                <w:color w:val="FFFFFF" w:themeColor="background1"/>
                <w:sz w:val="24"/>
                <w:szCs w:val="24"/>
              </w:rPr>
              <w:t>Time</w:t>
            </w:r>
          </w:p>
        </w:tc>
        <w:tc>
          <w:tcPr>
            <w:tcW w:w="9397" w:type="dxa"/>
            <w:gridSpan w:val="3"/>
            <w:shd w:val="clear" w:color="auto" w:fill="E36C0A" w:themeFill="accent6" w:themeFillShade="BF"/>
          </w:tcPr>
          <w:p w14:paraId="31DDAFA7" w14:textId="77777777" w:rsidR="00500233" w:rsidRPr="00500233" w:rsidRDefault="00500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color w:val="FFFFFF" w:themeColor="background1"/>
                <w:sz w:val="24"/>
                <w:szCs w:val="24"/>
              </w:rPr>
            </w:pPr>
            <w:r w:rsidRPr="00500233">
              <w:rPr>
                <w:rFonts w:ascii="Open Sans Light" w:hAnsi="Open Sans Light" w:cs="Open Sans Light"/>
                <w:color w:val="FFFFFF" w:themeColor="background1"/>
                <w:sz w:val="24"/>
                <w:szCs w:val="24"/>
              </w:rPr>
              <w:t>Session Notes</w:t>
            </w:r>
          </w:p>
        </w:tc>
      </w:tr>
      <w:tr w:rsidR="002E73BB" w14:paraId="095DC6A2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79DCCE77" w14:textId="699F19ED" w:rsidR="002E73BB" w:rsidRPr="00500233" w:rsidRDefault="002E73BB" w:rsidP="002E73BB">
            <w:pPr>
              <w:jc w:val="center"/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MON </w:t>
            </w:r>
          </w:p>
        </w:tc>
        <w:tc>
          <w:tcPr>
            <w:tcW w:w="1537" w:type="dxa"/>
          </w:tcPr>
          <w:p w14:paraId="26E9975B" w14:textId="77777777" w:rsidR="002E73BB" w:rsidRDefault="002E73BB" w:rsidP="002E73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6A6035BA" w14:textId="45717AFA" w:rsidR="002E73BB" w:rsidRDefault="002E73BB" w:rsidP="002E73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0" w:name="_GoBack"/>
            <w:bookmarkEnd w:id="0"/>
          </w:p>
        </w:tc>
        <w:tc>
          <w:tcPr>
            <w:tcW w:w="1538" w:type="dxa"/>
            <w:gridSpan w:val="2"/>
          </w:tcPr>
          <w:p w14:paraId="07FA1F34" w14:textId="77777777" w:rsidR="002E73BB" w:rsidRDefault="002E73BB" w:rsidP="002E73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218BC052" w14:textId="77777777" w:rsidR="002E73BB" w:rsidRDefault="002E73BB" w:rsidP="002E73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E73BB" w14:paraId="63D03799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6D99FB35" w14:textId="17B28FB6" w:rsidR="002E73BB" w:rsidRPr="00500233" w:rsidRDefault="002E73BB" w:rsidP="002E73BB">
            <w:pPr>
              <w:jc w:val="center"/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TUES </w:t>
            </w:r>
          </w:p>
        </w:tc>
        <w:tc>
          <w:tcPr>
            <w:tcW w:w="1537" w:type="dxa"/>
          </w:tcPr>
          <w:p w14:paraId="47470F99" w14:textId="77777777" w:rsidR="002E73BB" w:rsidRDefault="002E73BB" w:rsidP="002E73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0C2E376D" w14:textId="77777777" w:rsidR="002E73BB" w:rsidRDefault="002E73BB" w:rsidP="002E73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64111814" w14:textId="77777777" w:rsidR="002E73BB" w:rsidRDefault="002E73BB" w:rsidP="002E73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7ED59C0A" w14:textId="77777777" w:rsidR="002E73BB" w:rsidRDefault="002E73BB" w:rsidP="002E73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E73BB" w14:paraId="58AD0865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45F1CE1C" w14:textId="38400133" w:rsidR="002E73BB" w:rsidRPr="00500233" w:rsidRDefault="002E73BB" w:rsidP="002E73BB">
            <w:pPr>
              <w:jc w:val="center"/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WEDS </w:t>
            </w:r>
          </w:p>
        </w:tc>
        <w:tc>
          <w:tcPr>
            <w:tcW w:w="1537" w:type="dxa"/>
          </w:tcPr>
          <w:p w14:paraId="687CE6BB" w14:textId="77777777" w:rsidR="002E73BB" w:rsidRDefault="002E73BB" w:rsidP="002E73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1AAC769E" w14:textId="77777777" w:rsidR="002E73BB" w:rsidRDefault="002E73BB" w:rsidP="002E73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654F4757" w14:textId="77777777" w:rsidR="002E73BB" w:rsidRDefault="002E73BB" w:rsidP="002E73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2D70BA6F" w14:textId="77777777" w:rsidR="002E73BB" w:rsidRDefault="002E73BB" w:rsidP="002E73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E73BB" w14:paraId="0374BB75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0127DCE4" w14:textId="0A7AD154" w:rsidR="002E73BB" w:rsidRPr="00500233" w:rsidRDefault="002E73BB" w:rsidP="002E73BB">
            <w:pPr>
              <w:jc w:val="center"/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THURS </w:t>
            </w:r>
          </w:p>
        </w:tc>
        <w:tc>
          <w:tcPr>
            <w:tcW w:w="1537" w:type="dxa"/>
          </w:tcPr>
          <w:p w14:paraId="7151D444" w14:textId="77777777" w:rsidR="002E73BB" w:rsidRDefault="002E73BB" w:rsidP="002E73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6B4932CE" w14:textId="77777777" w:rsidR="002E73BB" w:rsidRDefault="002E73BB" w:rsidP="002E73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722F092F" w14:textId="77777777" w:rsidR="002E73BB" w:rsidRDefault="002E73BB" w:rsidP="002E73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11805620" w14:textId="77777777" w:rsidR="002E73BB" w:rsidRDefault="002E73BB" w:rsidP="002E73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E73BB" w14:paraId="3E981C63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304822F7" w14:textId="24BD4827" w:rsidR="002E73BB" w:rsidRPr="00500233" w:rsidRDefault="002E73BB" w:rsidP="002E73BB">
            <w:pPr>
              <w:jc w:val="center"/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FRI </w:t>
            </w:r>
          </w:p>
        </w:tc>
        <w:tc>
          <w:tcPr>
            <w:tcW w:w="1537" w:type="dxa"/>
          </w:tcPr>
          <w:p w14:paraId="5A721EB1" w14:textId="77777777" w:rsidR="002E73BB" w:rsidRDefault="002E73BB" w:rsidP="002E73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671058A5" w14:textId="77777777" w:rsidR="002E73BB" w:rsidRDefault="002E73BB" w:rsidP="002E73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7925A4CE" w14:textId="77777777" w:rsidR="002E73BB" w:rsidRDefault="002E73BB" w:rsidP="002E73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34305E22" w14:textId="77777777" w:rsidR="002E73BB" w:rsidRDefault="002E73BB" w:rsidP="002E73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E73BB" w14:paraId="69A08DE2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6C85DA3A" w14:textId="0C85C255" w:rsidR="002E73BB" w:rsidRPr="00500233" w:rsidRDefault="002E73BB" w:rsidP="002E73BB">
            <w:pPr>
              <w:jc w:val="center"/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SAT </w:t>
            </w:r>
          </w:p>
        </w:tc>
        <w:tc>
          <w:tcPr>
            <w:tcW w:w="1537" w:type="dxa"/>
          </w:tcPr>
          <w:p w14:paraId="6611E239" w14:textId="77777777" w:rsidR="002E73BB" w:rsidRDefault="002E73BB" w:rsidP="002E73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572087FC" w14:textId="77777777" w:rsidR="002E73BB" w:rsidRDefault="002E73BB" w:rsidP="002E73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160DC23D" w14:textId="77777777" w:rsidR="002E73BB" w:rsidRDefault="002E73BB" w:rsidP="002E73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28E16305" w14:textId="77777777" w:rsidR="002E73BB" w:rsidRDefault="002E73BB" w:rsidP="002E73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E73BB" w14:paraId="2F57A2AE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4F6FF37D" w14:textId="027CF945" w:rsidR="002E73BB" w:rsidRPr="00500233" w:rsidRDefault="002E73BB" w:rsidP="002E73BB">
            <w:pPr>
              <w:jc w:val="center"/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SUN  </w:t>
            </w:r>
          </w:p>
        </w:tc>
        <w:tc>
          <w:tcPr>
            <w:tcW w:w="1537" w:type="dxa"/>
          </w:tcPr>
          <w:p w14:paraId="14DCDAD4" w14:textId="77777777" w:rsidR="002E73BB" w:rsidRDefault="002E73BB" w:rsidP="002E73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77C3B760" w14:textId="77777777" w:rsidR="002E73BB" w:rsidRDefault="002E73BB" w:rsidP="002E73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2A5EDF34" w14:textId="77777777" w:rsidR="002E73BB" w:rsidRDefault="002E73BB" w:rsidP="002E73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14A59527" w14:textId="77777777" w:rsidR="002E73BB" w:rsidRDefault="002E73BB" w:rsidP="002E73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00233" w14:paraId="79A6E7F7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88" w:type="dxa"/>
            <w:gridSpan w:val="8"/>
            <w:shd w:val="clear" w:color="auto" w:fill="E36C0A" w:themeFill="accent6" w:themeFillShade="BF"/>
          </w:tcPr>
          <w:p w14:paraId="5008B8D0" w14:textId="77777777" w:rsidR="00500233" w:rsidRDefault="00500233" w:rsidP="001614FD"/>
        </w:tc>
      </w:tr>
      <w:tr w:rsidR="00310BCE" w14:paraId="6920D83B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131DD7DC" w14:textId="4688AB04" w:rsidR="00310BCE" w:rsidRDefault="00310BCE" w:rsidP="00310BCE">
            <w:pPr>
              <w:jc w:val="center"/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MON </w:t>
            </w:r>
          </w:p>
        </w:tc>
        <w:tc>
          <w:tcPr>
            <w:tcW w:w="1537" w:type="dxa"/>
          </w:tcPr>
          <w:p w14:paraId="7AEEC066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34581313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31E089DC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0E157B1E" w14:textId="77777777" w:rsidR="00310BCE" w:rsidRDefault="00310BCE" w:rsidP="00310B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0BCE" w14:paraId="162377C8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2C144153" w14:textId="496966A0" w:rsidR="00310BCE" w:rsidRDefault="00310BCE" w:rsidP="00310BCE">
            <w:pPr>
              <w:jc w:val="center"/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TUES </w:t>
            </w:r>
          </w:p>
        </w:tc>
        <w:tc>
          <w:tcPr>
            <w:tcW w:w="1537" w:type="dxa"/>
          </w:tcPr>
          <w:p w14:paraId="201AEA97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43A669BD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62334B0E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64D3384B" w14:textId="77777777" w:rsidR="00310BCE" w:rsidRDefault="00310BCE" w:rsidP="00310B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0BCE" w14:paraId="235FD377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69B6E1A9" w14:textId="7F1B7991" w:rsidR="00310BCE" w:rsidRDefault="00310BCE" w:rsidP="00310BCE">
            <w:pPr>
              <w:jc w:val="center"/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WEDS </w:t>
            </w:r>
          </w:p>
        </w:tc>
        <w:tc>
          <w:tcPr>
            <w:tcW w:w="1537" w:type="dxa"/>
          </w:tcPr>
          <w:p w14:paraId="27FBFE77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095DEE8E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73957076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47084585" w14:textId="77777777" w:rsidR="00310BCE" w:rsidRDefault="00310BCE" w:rsidP="00310B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0BCE" w14:paraId="283EB16A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2E402F09" w14:textId="7C6B842B" w:rsidR="00310BCE" w:rsidRDefault="00310BCE" w:rsidP="00310BCE">
            <w:pPr>
              <w:jc w:val="center"/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THURS </w:t>
            </w:r>
          </w:p>
        </w:tc>
        <w:tc>
          <w:tcPr>
            <w:tcW w:w="1537" w:type="dxa"/>
          </w:tcPr>
          <w:p w14:paraId="6F592596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4A03E9F9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1333C050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43658226" w14:textId="77777777" w:rsidR="00310BCE" w:rsidRDefault="00310BCE" w:rsidP="00310B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0BCE" w14:paraId="7560BBA7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0828FF89" w14:textId="60BBC327" w:rsidR="00310BCE" w:rsidRDefault="00310BCE" w:rsidP="00310BCE">
            <w:pPr>
              <w:jc w:val="center"/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FRI </w:t>
            </w:r>
          </w:p>
        </w:tc>
        <w:tc>
          <w:tcPr>
            <w:tcW w:w="1537" w:type="dxa"/>
          </w:tcPr>
          <w:p w14:paraId="27DFDDF3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52526913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3E95E7C7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17E98A06" w14:textId="77777777" w:rsidR="00310BCE" w:rsidRDefault="00310BCE" w:rsidP="00310B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0BCE" w14:paraId="26478A64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1B0BEDB5" w14:textId="4AF3D1DE" w:rsidR="00310BCE" w:rsidRDefault="00310BCE" w:rsidP="00310BCE">
            <w:pPr>
              <w:jc w:val="center"/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SAT </w:t>
            </w:r>
          </w:p>
        </w:tc>
        <w:tc>
          <w:tcPr>
            <w:tcW w:w="1537" w:type="dxa"/>
          </w:tcPr>
          <w:p w14:paraId="33AAEBEE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3F29E5A0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455AEEA3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4C81AFF1" w14:textId="77777777" w:rsidR="00310BCE" w:rsidRDefault="00310BCE" w:rsidP="00310B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0BCE" w14:paraId="1F34CC03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2194F001" w14:textId="1C2D764D" w:rsidR="00310BCE" w:rsidRDefault="00310BCE" w:rsidP="00310BCE">
            <w:pPr>
              <w:jc w:val="center"/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SUN  </w:t>
            </w:r>
          </w:p>
        </w:tc>
        <w:tc>
          <w:tcPr>
            <w:tcW w:w="1537" w:type="dxa"/>
          </w:tcPr>
          <w:p w14:paraId="69C80963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3A1D0F8E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07EA8658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4B308395" w14:textId="77777777" w:rsidR="00310BCE" w:rsidRDefault="00310BCE" w:rsidP="00310B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00233" w14:paraId="16912D51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88" w:type="dxa"/>
            <w:gridSpan w:val="8"/>
            <w:shd w:val="clear" w:color="auto" w:fill="E36C0A" w:themeFill="accent6" w:themeFillShade="BF"/>
          </w:tcPr>
          <w:p w14:paraId="4783639C" w14:textId="77777777" w:rsidR="00500233" w:rsidRDefault="00500233" w:rsidP="001614FD"/>
        </w:tc>
      </w:tr>
      <w:tr w:rsidR="00310BCE" w14:paraId="08C32543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5A844781" w14:textId="6E7954BB" w:rsidR="00310BCE" w:rsidRDefault="00310BCE" w:rsidP="00310BCE">
            <w:pPr>
              <w:jc w:val="center"/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MON </w:t>
            </w:r>
          </w:p>
        </w:tc>
        <w:tc>
          <w:tcPr>
            <w:tcW w:w="1537" w:type="dxa"/>
          </w:tcPr>
          <w:p w14:paraId="1FB7F9DB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6FF8FFCD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3E7A52FC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75CE5C98" w14:textId="77777777" w:rsidR="00310BCE" w:rsidRDefault="00310BCE" w:rsidP="00310B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0BCE" w14:paraId="1A41766A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41794080" w14:textId="0C6C0F28" w:rsidR="00310BCE" w:rsidRDefault="00310BCE" w:rsidP="00310BCE">
            <w:pPr>
              <w:jc w:val="center"/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TUES </w:t>
            </w:r>
          </w:p>
        </w:tc>
        <w:tc>
          <w:tcPr>
            <w:tcW w:w="1537" w:type="dxa"/>
          </w:tcPr>
          <w:p w14:paraId="63AC3B13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61633A2B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36BB5D89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4D002969" w14:textId="77777777" w:rsidR="00310BCE" w:rsidRDefault="00310BCE" w:rsidP="00310B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0BCE" w14:paraId="511F016F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5C688F1B" w14:textId="71EC1B5A" w:rsidR="00310BCE" w:rsidRDefault="00310BCE" w:rsidP="00310BCE">
            <w:pPr>
              <w:jc w:val="center"/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WEDS </w:t>
            </w:r>
          </w:p>
        </w:tc>
        <w:tc>
          <w:tcPr>
            <w:tcW w:w="1537" w:type="dxa"/>
          </w:tcPr>
          <w:p w14:paraId="3246ED67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660E6627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5171C8EC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1535EF03" w14:textId="77777777" w:rsidR="00310BCE" w:rsidRDefault="00310BCE" w:rsidP="00310B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0BCE" w14:paraId="7277079F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2D86D3C5" w14:textId="45B81411" w:rsidR="00310BCE" w:rsidRDefault="00310BCE" w:rsidP="00310BCE">
            <w:pPr>
              <w:jc w:val="center"/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THURS </w:t>
            </w:r>
          </w:p>
        </w:tc>
        <w:tc>
          <w:tcPr>
            <w:tcW w:w="1537" w:type="dxa"/>
          </w:tcPr>
          <w:p w14:paraId="2876FB3E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779148B8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1B9FBAD3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59CEED6B" w14:textId="77777777" w:rsidR="00310BCE" w:rsidRDefault="00310BCE" w:rsidP="00310B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0BCE" w14:paraId="4C07ACF2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5B6C523A" w14:textId="4B68325B" w:rsidR="00310BCE" w:rsidRDefault="00310BCE" w:rsidP="00310BCE">
            <w:pPr>
              <w:jc w:val="center"/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FRI </w:t>
            </w:r>
          </w:p>
        </w:tc>
        <w:tc>
          <w:tcPr>
            <w:tcW w:w="1537" w:type="dxa"/>
          </w:tcPr>
          <w:p w14:paraId="659B5176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12910645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60AA35D8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7CE082D2" w14:textId="77777777" w:rsidR="00310BCE" w:rsidRDefault="00310BCE" w:rsidP="00310B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0BCE" w14:paraId="1FBCF7EB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5D82A717" w14:textId="508287A6" w:rsidR="00310BCE" w:rsidRDefault="00310BCE" w:rsidP="00310BCE">
            <w:pPr>
              <w:jc w:val="center"/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SAT </w:t>
            </w:r>
          </w:p>
        </w:tc>
        <w:tc>
          <w:tcPr>
            <w:tcW w:w="1537" w:type="dxa"/>
          </w:tcPr>
          <w:p w14:paraId="7850FBC3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55D762F2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42FBC88A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50491BD1" w14:textId="77777777" w:rsidR="00310BCE" w:rsidRDefault="00310BCE" w:rsidP="00310B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0BCE" w14:paraId="03C91F64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2F7FC7CA" w14:textId="622D4436" w:rsidR="00310BCE" w:rsidRDefault="00310BCE" w:rsidP="00310BCE">
            <w:pPr>
              <w:jc w:val="center"/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SUN  </w:t>
            </w:r>
          </w:p>
        </w:tc>
        <w:tc>
          <w:tcPr>
            <w:tcW w:w="1537" w:type="dxa"/>
          </w:tcPr>
          <w:p w14:paraId="54206CEB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7AFF59B8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3121ECB1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7D821E16" w14:textId="77777777" w:rsidR="00310BCE" w:rsidRDefault="00310BCE" w:rsidP="00310B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00233" w14:paraId="27200D94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88" w:type="dxa"/>
            <w:gridSpan w:val="8"/>
            <w:shd w:val="clear" w:color="auto" w:fill="E36C0A" w:themeFill="accent6" w:themeFillShade="BF"/>
          </w:tcPr>
          <w:p w14:paraId="55C5FA4C" w14:textId="77777777" w:rsidR="00500233" w:rsidRDefault="00500233" w:rsidP="001614FD"/>
        </w:tc>
      </w:tr>
      <w:tr w:rsidR="00310BCE" w14:paraId="303FF65B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13B5A3AF" w14:textId="6ACF9F86" w:rsidR="00310BCE" w:rsidRDefault="00310BCE" w:rsidP="00310BCE">
            <w:pPr>
              <w:jc w:val="center"/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MON </w:t>
            </w:r>
          </w:p>
        </w:tc>
        <w:tc>
          <w:tcPr>
            <w:tcW w:w="1537" w:type="dxa"/>
          </w:tcPr>
          <w:p w14:paraId="3A553DE7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73348BC6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41E3285C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42902DF5" w14:textId="77777777" w:rsidR="00310BCE" w:rsidRDefault="00310BCE" w:rsidP="00310B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0BCE" w14:paraId="37D1B836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20DADF8C" w14:textId="244459DA" w:rsidR="00310BCE" w:rsidRDefault="00310BCE" w:rsidP="00310BCE">
            <w:pPr>
              <w:jc w:val="center"/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TUES </w:t>
            </w:r>
          </w:p>
        </w:tc>
        <w:tc>
          <w:tcPr>
            <w:tcW w:w="1537" w:type="dxa"/>
          </w:tcPr>
          <w:p w14:paraId="07BEB336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39EDDEAE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75849EA9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7BC7B758" w14:textId="77777777" w:rsidR="00310BCE" w:rsidRDefault="00310BCE" w:rsidP="00310B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0BCE" w14:paraId="5703C737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0394B23C" w14:textId="10951563" w:rsidR="00310BCE" w:rsidRDefault="00310BCE" w:rsidP="00310BCE">
            <w:pPr>
              <w:jc w:val="center"/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lastRenderedPageBreak/>
              <w:t xml:space="preserve">WEDS </w:t>
            </w:r>
          </w:p>
        </w:tc>
        <w:tc>
          <w:tcPr>
            <w:tcW w:w="1537" w:type="dxa"/>
          </w:tcPr>
          <w:p w14:paraId="7A864743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0C68E0A3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2E7E741B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4438EDB3" w14:textId="77777777" w:rsidR="00310BCE" w:rsidRDefault="00310BCE" w:rsidP="00310B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0BCE" w14:paraId="17C13DB5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46FE64FE" w14:textId="4CB22F53" w:rsidR="00310BCE" w:rsidRDefault="00310BCE" w:rsidP="00310BCE">
            <w:pPr>
              <w:jc w:val="center"/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THURS </w:t>
            </w:r>
          </w:p>
        </w:tc>
        <w:tc>
          <w:tcPr>
            <w:tcW w:w="1537" w:type="dxa"/>
          </w:tcPr>
          <w:p w14:paraId="28754036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352D2C96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21144F96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233DDFD9" w14:textId="77777777" w:rsidR="00310BCE" w:rsidRDefault="00310BCE" w:rsidP="00310B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0BCE" w14:paraId="27D1581C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6B69133B" w14:textId="091A563A" w:rsidR="00310BCE" w:rsidRDefault="00310BCE" w:rsidP="00310BCE">
            <w:pPr>
              <w:jc w:val="center"/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FRI </w:t>
            </w:r>
          </w:p>
        </w:tc>
        <w:tc>
          <w:tcPr>
            <w:tcW w:w="1537" w:type="dxa"/>
          </w:tcPr>
          <w:p w14:paraId="3913AD67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42F022B5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11704EE0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1C8EA80A" w14:textId="77777777" w:rsidR="00310BCE" w:rsidRDefault="00310BCE" w:rsidP="00310B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0BCE" w14:paraId="137973A6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252DE0CC" w14:textId="5F272F53" w:rsidR="00310BCE" w:rsidRDefault="00310BCE" w:rsidP="00310BCE">
            <w:pPr>
              <w:jc w:val="center"/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SAT </w:t>
            </w:r>
          </w:p>
        </w:tc>
        <w:tc>
          <w:tcPr>
            <w:tcW w:w="1537" w:type="dxa"/>
          </w:tcPr>
          <w:p w14:paraId="6C15B58B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17E2819F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6793686E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1D1A4298" w14:textId="77777777" w:rsidR="00310BCE" w:rsidRDefault="00310BCE" w:rsidP="00310B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0BCE" w14:paraId="7EDA6B55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</w:tcPr>
          <w:p w14:paraId="35566426" w14:textId="6A5E7A8B" w:rsidR="00310BCE" w:rsidRDefault="00310BCE" w:rsidP="00310BCE">
            <w:pPr>
              <w:jc w:val="center"/>
            </w:pPr>
            <w:r w:rsidRPr="00500233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SUN  </w:t>
            </w:r>
          </w:p>
        </w:tc>
        <w:tc>
          <w:tcPr>
            <w:tcW w:w="1537" w:type="dxa"/>
          </w:tcPr>
          <w:p w14:paraId="4E4CCC29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49" w:type="dxa"/>
          </w:tcPr>
          <w:p w14:paraId="7341303C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8" w:type="dxa"/>
            <w:gridSpan w:val="2"/>
          </w:tcPr>
          <w:p w14:paraId="26E46ADB" w14:textId="77777777" w:rsidR="00310BCE" w:rsidRDefault="00310BCE" w:rsidP="00310B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97" w:type="dxa"/>
            <w:gridSpan w:val="3"/>
          </w:tcPr>
          <w:p w14:paraId="23E40D2E" w14:textId="77777777" w:rsidR="00310BCE" w:rsidRDefault="00310BCE" w:rsidP="00310B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00233" w14:paraId="75FD177A" w14:textId="77777777" w:rsidTr="002E73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88" w:type="dxa"/>
            <w:gridSpan w:val="8"/>
            <w:shd w:val="clear" w:color="auto" w:fill="E36C0A" w:themeFill="accent6" w:themeFillShade="BF"/>
          </w:tcPr>
          <w:p w14:paraId="1C54A2FA" w14:textId="77777777" w:rsidR="00500233" w:rsidRDefault="00500233" w:rsidP="001614FD"/>
        </w:tc>
      </w:tr>
    </w:tbl>
    <w:p w14:paraId="097A882D" w14:textId="77777777" w:rsidR="004B1943" w:rsidRDefault="004B1943"/>
    <w:sectPr w:rsidR="004B1943" w:rsidSect="00FA5D6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K0MDe2NDcyBGIjYyUdpeDU4uLM/DyQArNaACgQFmYsAAAA"/>
  </w:docVars>
  <w:rsids>
    <w:rsidRoot w:val="00310BCE"/>
    <w:rsid w:val="002E73BB"/>
    <w:rsid w:val="00304AA8"/>
    <w:rsid w:val="00310BCE"/>
    <w:rsid w:val="004B1943"/>
    <w:rsid w:val="00500233"/>
    <w:rsid w:val="00957F53"/>
    <w:rsid w:val="00A450ED"/>
    <w:rsid w:val="00F60158"/>
    <w:rsid w:val="00FA5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396FE"/>
  <w15:chartTrackingRefBased/>
  <w15:docId w15:val="{233C6587-5229-4B58-B838-15A6875FA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5D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5">
    <w:name w:val="Grid Table 5 Dark Accent 5"/>
    <w:basedOn w:val="TableNormal"/>
    <w:uiPriority w:val="50"/>
    <w:rsid w:val="0050023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1Light-Accent6">
    <w:name w:val="Grid Table 1 Light Accent 6"/>
    <w:basedOn w:val="TableNormal"/>
    <w:uiPriority w:val="46"/>
    <w:rsid w:val="00500233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418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TEMPLATES%202018\7.5.18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968C9F-BAAE-4EB2-9329-4DAE46BE6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7.5.18</Template>
  <TotalTime>3</TotalTime>
  <Pages>2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</dc:creator>
  <cp:keywords/>
  <dc:description/>
  <cp:lastModifiedBy>brad</cp:lastModifiedBy>
  <cp:revision>1</cp:revision>
  <dcterms:created xsi:type="dcterms:W3CDTF">2018-05-20T23:19:00Z</dcterms:created>
  <dcterms:modified xsi:type="dcterms:W3CDTF">2018-05-20T23:22:00Z</dcterms:modified>
</cp:coreProperties>
</file>